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05241" w14:textId="5509D3A9" w:rsidR="00C268FF" w:rsidRPr="00015B5A" w:rsidRDefault="00C268FF" w:rsidP="00C268F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15B5A">
        <w:rPr>
          <w:rFonts w:ascii="Times New Roman" w:hAnsi="Times New Roman" w:cs="Times New Roman"/>
          <w:b/>
          <w:bCs/>
          <w:sz w:val="28"/>
          <w:szCs w:val="28"/>
        </w:rPr>
        <w:t xml:space="preserve">Sample Supplementary Training Plan </w:t>
      </w:r>
    </w:p>
    <w:p w14:paraId="64F05CBB" w14:textId="77777777" w:rsidR="00C268FF" w:rsidRDefault="00C268FF" w:rsidP="00C268FF">
      <w:pPr>
        <w:rPr>
          <w:b/>
          <w:bCs/>
        </w:rPr>
      </w:pPr>
    </w:p>
    <w:p w14:paraId="742258F5" w14:textId="77777777" w:rsidR="00C268FF" w:rsidRPr="005436C7" w:rsidRDefault="00C268FF" w:rsidP="00C268F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Supplemental Training Plan </w:t>
      </w:r>
    </w:p>
    <w:p w14:paraId="64BBA5D7" w14:textId="77777777" w:rsidR="00C268FF" w:rsidRDefault="00C268FF" w:rsidP="00C268F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Name – </w:t>
      </w:r>
    </w:p>
    <w:p w14:paraId="0DD6063F" w14:textId="77777777" w:rsidR="00C268FF" w:rsidRPr="005436C7" w:rsidRDefault="00C268FF" w:rsidP="00C268F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Department – </w:t>
      </w:r>
    </w:p>
    <w:p w14:paraId="66BA49E5" w14:textId="77777777" w:rsidR="00C268FF" w:rsidRPr="005436C7" w:rsidRDefault="00C268FF" w:rsidP="00C268F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Date &amp; Duration of Plan – </w:t>
      </w:r>
    </w:p>
    <w:p w14:paraId="13B1BA13" w14:textId="77777777" w:rsidR="00C268FF" w:rsidRPr="005436C7" w:rsidRDefault="00C268FF" w:rsidP="00C268F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10006" w:type="dxa"/>
        <w:tblInd w:w="-113" w:type="dxa"/>
        <w:tblLook w:val="04A0" w:firstRow="1" w:lastRow="0" w:firstColumn="1" w:lastColumn="0" w:noHBand="0" w:noVBand="1"/>
      </w:tblPr>
      <w:tblGrid>
        <w:gridCol w:w="2700"/>
        <w:gridCol w:w="3792"/>
        <w:gridCol w:w="2240"/>
        <w:gridCol w:w="1274"/>
      </w:tblGrid>
      <w:tr w:rsidR="00C268FF" w:rsidRPr="005436C7" w14:paraId="38384DBA" w14:textId="77777777" w:rsidTr="00F41AF2">
        <w:trPr>
          <w:trHeight w:val="1077"/>
        </w:trPr>
        <w:tc>
          <w:tcPr>
            <w:tcW w:w="2700" w:type="dxa"/>
            <w:shd w:val="clear" w:color="auto" w:fill="BFBFBF" w:themeFill="background1" w:themeFillShade="BF"/>
          </w:tcPr>
          <w:p w14:paraId="243C2340" w14:textId="77777777" w:rsidR="00C268FF" w:rsidRPr="005436C7" w:rsidRDefault="00C268FF" w:rsidP="00F41A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roposed Training  </w:t>
            </w:r>
          </w:p>
        </w:tc>
        <w:tc>
          <w:tcPr>
            <w:tcW w:w="3792" w:type="dxa"/>
            <w:shd w:val="clear" w:color="auto" w:fill="BFBFBF" w:themeFill="background1" w:themeFillShade="BF"/>
          </w:tcPr>
          <w:p w14:paraId="32211881" w14:textId="77777777" w:rsidR="00C268FF" w:rsidRPr="005436C7" w:rsidRDefault="00C268FF" w:rsidP="00F41A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Business Need to be Solved </w:t>
            </w:r>
          </w:p>
          <w:p w14:paraId="3AB5E6EE" w14:textId="77777777" w:rsidR="00C268FF" w:rsidRPr="005436C7" w:rsidRDefault="00C268FF" w:rsidP="00F41A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240" w:type="dxa"/>
            <w:shd w:val="clear" w:color="auto" w:fill="BFBFBF" w:themeFill="background1" w:themeFillShade="BF"/>
          </w:tcPr>
          <w:p w14:paraId="6F68F8AC" w14:textId="77777777" w:rsidR="00C268FF" w:rsidRPr="005436C7" w:rsidRDefault="00C268FF" w:rsidP="00F41A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esources and Support Required</w:t>
            </w:r>
          </w:p>
        </w:tc>
        <w:tc>
          <w:tcPr>
            <w:tcW w:w="1274" w:type="dxa"/>
            <w:shd w:val="clear" w:color="auto" w:fill="BFBFBF" w:themeFill="background1" w:themeFillShade="BF"/>
          </w:tcPr>
          <w:p w14:paraId="2918D1E0" w14:textId="77777777" w:rsidR="00C268FF" w:rsidRPr="005436C7" w:rsidRDefault="00C268FF" w:rsidP="00F41AF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imeline</w:t>
            </w:r>
          </w:p>
        </w:tc>
      </w:tr>
      <w:tr w:rsidR="00C268FF" w:rsidRPr="005436C7" w14:paraId="330C1458" w14:textId="77777777" w:rsidTr="00F41AF2">
        <w:trPr>
          <w:trHeight w:val="1090"/>
        </w:trPr>
        <w:tc>
          <w:tcPr>
            <w:tcW w:w="2700" w:type="dxa"/>
          </w:tcPr>
          <w:p w14:paraId="630A99C2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8B9825E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6FCB1049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5C3CACF0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1EC36D19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792" w:type="dxa"/>
          </w:tcPr>
          <w:p w14:paraId="4A3D1FDD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240" w:type="dxa"/>
          </w:tcPr>
          <w:p w14:paraId="25FC3B93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4" w:type="dxa"/>
          </w:tcPr>
          <w:p w14:paraId="58864B85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C268FF" w:rsidRPr="005436C7" w14:paraId="7973373C" w14:textId="77777777" w:rsidTr="00F41AF2">
        <w:trPr>
          <w:trHeight w:val="793"/>
        </w:trPr>
        <w:tc>
          <w:tcPr>
            <w:tcW w:w="2700" w:type="dxa"/>
          </w:tcPr>
          <w:p w14:paraId="71754470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3ACF800A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56FC325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6B9E2F2A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E845E76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792" w:type="dxa"/>
          </w:tcPr>
          <w:p w14:paraId="2728A69E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240" w:type="dxa"/>
          </w:tcPr>
          <w:p w14:paraId="5D8CB564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4" w:type="dxa"/>
          </w:tcPr>
          <w:p w14:paraId="7A17ADCB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C268FF" w:rsidRPr="005436C7" w14:paraId="5CF8C940" w14:textId="77777777" w:rsidTr="00F41AF2">
        <w:trPr>
          <w:trHeight w:val="829"/>
        </w:trPr>
        <w:tc>
          <w:tcPr>
            <w:tcW w:w="2700" w:type="dxa"/>
          </w:tcPr>
          <w:p w14:paraId="541AE79D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73464C1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009F71D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3959D373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611BA4B" w14:textId="77777777" w:rsidR="00C268FF" w:rsidRPr="005436C7" w:rsidRDefault="00C268FF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792" w:type="dxa"/>
          </w:tcPr>
          <w:p w14:paraId="3124AF15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240" w:type="dxa"/>
          </w:tcPr>
          <w:p w14:paraId="675D7851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4" w:type="dxa"/>
          </w:tcPr>
          <w:p w14:paraId="07DDA467" w14:textId="77777777" w:rsidR="00C268FF" w:rsidRPr="005436C7" w:rsidRDefault="00C268FF" w:rsidP="00F41AF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</w:tbl>
    <w:p w14:paraId="4F4D812E" w14:textId="77777777" w:rsidR="00C268FF" w:rsidRPr="005436C7" w:rsidRDefault="00C268FF" w:rsidP="00C268F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618EE2" w14:textId="77777777" w:rsidR="00C268FF" w:rsidRDefault="00C268FF" w:rsidP="00C268F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23EBBF4" w14:textId="77777777" w:rsidR="000C0995" w:rsidRDefault="000C0995"/>
    <w:sectPr w:rsidR="000C09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E0tTA2NjaytDRT0lEKTi0uzszPAykwrAUANvYmaiwAAAA="/>
  </w:docVars>
  <w:rsids>
    <w:rsidRoot w:val="00C268FF"/>
    <w:rsid w:val="000C0995"/>
    <w:rsid w:val="00C2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9C3F9"/>
  <w15:chartTrackingRefBased/>
  <w15:docId w15:val="{6698860E-FDB3-400D-AE15-BBBB43AF2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6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Darrell</dc:creator>
  <cp:keywords/>
  <dc:description/>
  <cp:lastModifiedBy>Laura Darrell</cp:lastModifiedBy>
  <cp:revision>1</cp:revision>
  <dcterms:created xsi:type="dcterms:W3CDTF">2022-07-28T18:02:00Z</dcterms:created>
  <dcterms:modified xsi:type="dcterms:W3CDTF">2022-07-28T18:02:00Z</dcterms:modified>
</cp:coreProperties>
</file>